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ๆกับโปรแกรมเก็บข้อมูลในรูปแบบที่เป็นตารางเหมือนกันทำความเข้าใจกับมันง่ายขึ้นนะคะโดยตัว Microsoft Access เนี่ยนะค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ในรูปตัวโปรแกรมมันจะเป็นสีส้มๆเนาะเราก็จะได้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การสร้างตารางในที่นี้เนี่ยมันก็คือการตั้งชื่อมันจะดูเหมือนกดอะไรไม่ได้เพราะแล้วก็กำหนดโครงสร้างของตารางด้วยก็คือเราก็จะมีค่าใน Excel มันจะเป็นคอลัมน์ Column ใช่ไหมคะaccess ก็เหมือนกันเราก็ต้องโหลดว่า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แล้วก็จะมีคำอธิบายว่าไอ้คำคำย่อหรือหัวตารางเนี่ยคือเลขบัตรเดิมต้องพิมพ์ยังไงหนูไม่จำเป็นต้องพิมพ์ไหมนะคะชื่อแรกจำเป็นต้องพิมพ์นามสกุลถ้าในส่วนของเราจะกำหนดตรงนี้ด้วยคำอธิบายถ้าเป็นภาษาไทยคืออะไร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ฐานข้อมูลเห็นคำย่อ PTแมรี่คืออะไร มาทำงานต่อจากเขาแล้วเขาไม่เขียนอธิบายว่านะคะมันคือข้อมูลอะไรที่ต้องตอบนั่นคือสถานภาพสมรสสมมุติเขาไม่ได้บอกเราไว้คำศัพท์คำเนี่ย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เราก็ต้องมากว่าจะทำความเข้าใจได้ว่าส่วนด้านล่างเป็นการบอกขนาดของข้อมูลนะคะ เช่นจำนวนเงินเดือนนะคะ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เงินเดือนน่าจะไม่มีแค่ 2 หลัก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อาจจะยังไม่เห็นภาพขนาดไหนหรือบัตรประชาชนเรามากำหนดเลยว่าให้กรอกได้แค่ 13 หลักเราก็ต้องมากำหนดต้องดูด้วยว่าข้อมูลที่ใส่ได้ควรจะเป็นข้อมูลนะคะ การสร้างตารางโดยใช้มุมมองเราก็จะมากำหนดตรง Property ข้างล่างตรงนี้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การออกแบบพวกเครื่องหมายคำถามเครื่องหมายแฮชแท็กนะคะ หรือจุดแล้วก็ห้ามใช้สัญลักษณ์พิเศษรวมถึงประเทศของข้อมูลนะคะ ก็คือชนิดของข้อมูลที่จัดเก็บในคอลัมน์อยู่ฟิวแน่น ๆ score ขีดเส้นใต้เราจะไม่ใส่มันควรจะเป็นได้ทั้งตัวเลขและตัวอักษรผสมกันส่วนราคานะคะ กลัวจะเป็นตัวเลขอย่างเดียวรหัสสินค้าเราจะไม่พิมพ์ 500 แล้วก็ใส่กไก่อีก 2 ตัวแทนได้ 0 มันไม่ใช่เพื่อน 500 ก็คือเป็นตัวเลขอย่างเดียวเราไม่พิมพ์ควรจะเป็นข้อมูลชนิดอะไรเช่นอายุคือเอาวันเดือนปีเกิดไปคำนวณถ้าสมมุติข้อมูลนั้นๆจะต้องนำไปคำนวณหรือยังไงนะคะ เราก็ต้องมาพิจารณาข้อมูลพวกนั้นด้วยเช็ควันเข้าทำงานวันแรกจนถึงปัจจุบันมันจะต้องเป็นตัวเลขหรือวันที่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เขาทำงานมาแล้วกี่ปี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ข้อมูลที่เป็นข้อความหรือว่า Tech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เราจะไม่เอามาบวกกันบางคนก็ทีมนางสาวบางคนพิมพ์นอนมันก็จะมีสัญลักษณ์มีเครื่องหมายมีตัวอักขระคำนำหน้าชื่อลบตัวเลขก็ตัวเลขเนี่ยก็จะมีหลายประเภทเหมือนกันเป็นข้อมูลที่เป็นตัวเลขจะเป็นจำนวนเงินนะคะที่ผสมกันถ้าเป็นรองอินเตอร์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หรืออาจจะเป็นแบบฟอร์มให้สมัครใด ๆ ก็ตามเช็คเลขบัตรประชาชนคุณจะบอกว่าคุณไม่มีเลขบัตรประชาชนเป็นไปไม่ได้เพราะฉะนั้นต้องกรอกทุกครั้ง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Primary Key นี่แหละนะคะ ให้เป็นคีย์หลักคิตตี้กุญแจจะหมายถึงที่รักคอลัมน์นานๆหรือฟิวนานแล้วก็กดเลือกแล้วก็กดลูกกุญแจกับความสัมพันธ์เป็นการแจ้งในระบบเลยว่าคือค่าคีย์หลักของตารางนี้ไอ้ค่าเนี้ยมันก็จะโดยที่เราจะมีการพิจารณาเรื่องคีย์นอกของแต่ละตารางที่มันจะอ้างถึงคีย์หลักของอีกตารางนึงมันจะเป็นการสร้างความสัมพันธ์ระหว่าง 2 ตารางขึ้นไป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นะคะโปรแกรมค่อนข้างสำเร็จรูปเลยนะคะตั้งคีย์ลัดยังไงอันไหนจะเป็นความสัมพันธ์นะคะก่อนที่เราจะทำสิ่งเหล่านี้ได้เราต้องดูแลว่าเราจะว่าผู้แต่งหนังสือกับหนังสือตารางที่เราสร้างเราเคยว่า tianma แล้วก็คือเหมือนตัวอย่างที่ใช้ทำร้านหนังสือเขาควรจะมีความสัมพันธ์เป็นยังไงให้ดูเลยว่าอย่างเช่นตัวอย่างถ้าเราสั่งของสำคัญได้แล้วมันจะเป็นแบบนี้ค่ะเขามีความสัมพันธ์กันมันจะมีการโยงเส้นของ 2 ตารางย่างป้าเงี้ยค่ะ1กลับบ้านกว่า 12 ตารางนี้มีความสำคัญแบบอย่างที่ฉันเคยบอกว่าในแต่ละโปรแกรมหรือในแต่ละหนังสือตารางนี้กับตารางนี้สัญลักษณ์เครื่องหมายข้าจะไม่ใช้ตัวเองเหมือนที่อาจารย์สอนมันเป็นความหมายเดียวกันคือวัน True Money1หนังสือบางเล่มก็จะเขียนแบบนี้นะคะ มีความสำคัญมากกว่าหนึ่งกับอะไรนะคะเพราะฉะนั้นเรา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ฐานข้อมูลนะคะone2oneเกี่ยวกับระบบอะไรข้อพิจารณาในการสร้างเราต้องรู้ว่าเราจะสร้างฐานข้อมูลเพื่อมาทำงานนะคะเหมือนในตัวอย่างคือร้านเช่าหนังสือร้านขายหนังสือในร้านขายหนังสือต้องมีตารางอะไรบ้างแม่จะไม่มีแค่ 3 ตัวอย่าง 3 ตารางเทียบตัวอย่างมันมากกว่านั้นไปตกหรอคุณจะเช่าหรือคุณจะขายหรือคุณจะมีระบบสมาชิกไหมนะคะรวมถึงรายละเอียดในตารางข้อมูลจะต้องเก็บอะไรบ้าง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ข้อมูลเบื้องต้นที่จะใส่ใส่แล้วเป็นยังไงเอาไปใช้กับระบบงานอะไรเอาไปผนวกกับแล้วมีปัญหาไหมนะคะ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เป็นภาษา SQLascaris ตัวนี้เรียนภาษาอังกฤษ ul นะคะ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เพิ่มลบโครงสร้างของตารางเปลี่ยนแปลงข้อมูลขึ้นเป็นการปรับปรุงข้อมูลนั่นเองโครงสร้างฐานข้อมูลด้วยนะคะกลุ่มที่ 2 จะเป็นกลุ่มคำสั่งที่ใช้สำหรับ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ไม่เข้าใจว่าฐานข้อมูลนะคะอันนี้ก็เวลาคุณไปอ่านหนังสือดูหนังสือเล่มอื่นเขาเขียนแบบนี้เนี่ยส่วนนะคะผลลัพธ์ถ้าเป็นรูปภาพแบบนี้ก็แสดงว่าเป็นการแสดงผลรายงานเรียกดูรายงานออกมาคนละคนรายงานเป็นยังไงนะคะ อันนี้เป็นโครงสร้างคำสั่งภาษา SQL สำหรับการสืบค้นก่อนที่จะออกจากฐานข้อมูลใช้คำสั่งคำสั่งที่ใช้ในการสืบค้นคำสั่งที่ใช้บ่อยที่สุดก็คือคำสั่งSiriselect2นะคะทำไมคนรับไม่ได้เหมือนเพื่อนมันพิมพ์ผิดบางครั้งก็นักศึกษามงคลเวลาพิมพ์ผลลัพธ์ไม่ออกมาเรามานั่งไล่ดูก่อนว่าเราพิมพ์อะไรผิดไปหรือเปล่าตกใจไม่ต้องตกใจมาเช็คด้วยพี่เล็กก็คือเราจะเลือกว่าเราจะแสดงผลข้อมูลอะไรคำสั่งพื้นฐานจะขึ้นต้นด้วย Selectนะคะตามมาดูฟอร์มลืมสัญลักษณ์อะไรไหมตกทำอะไรหรือเปล่า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นะคะ เดี๋ยวจะมีตัวอย่างคำสั่งให้ดูข้อมูลจะถูกรวมเป็นข้อมูลเดียวกันหรือไม่มีเงื่อนไขอะไรอีกไหมรวมถึงการจัดเรียงยังไงสไลด์หลังจากนี้ไปเราจะดูที่นี่ดูตัวอย่างคำสั่งไปก่อนอันนี้เป็นตัวอย่างคำของข้อมูลนะคะคล้ายๆแบบนี้เหมือนกันมีตารางอยู่ 2 ตารางนะคะนะคะตารางที่ 2 จะเป็นตารางสำนักพิมพ์มีรหัสสำนักพิมพ์แล้วก็ชื่อสำนักพิมพ์ราคาบางแวกเป็นตารางหนังสือตารางที่ส่งจะเป็นตารางสำนักพิมพ์นะคะตารางแรกก็จะมีรหัสหนังสือชื่อหนังสือรหัสสำนักพิมพ์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select star from Book ก็คือตาราง bookคำสั่งก็คือ Siriเอาข้อมูลทุกแถวทุกคอลัมน์เครื่องหมายดอกจันจะเป็น Star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3-14T08:07:06Z</dcterms:created>
  <dcterms:modified xsi:type="dcterms:W3CDTF">2023-03-14T08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มีนาคม 2566 เวลา 14.07 น.</vt:lpwstr>
  </property>
  <property fmtid="{D5CDD505-2E9C-101B-9397-08002B2CF9AE}" pid="3" name="subtitle">
    <vt:lpwstr/>
  </property>
</Properties>
</file>